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4225BEB" w14:textId="152D4501" w:rsidR="005A55BB" w:rsidRDefault="005A55BB" w:rsidP="005A55BB">
      <w:pPr>
        <w:pStyle w:val="Caption"/>
        <w:keepNext/>
      </w:pPr>
      <w:r>
        <w:t>Table 4</w:t>
      </w:r>
      <w:r>
        <w:t>Factors associated with the level of knowledge among parents of school-going children (N = 704). OR odds ratio, CI confidence interval. *p-value ˂ 0.05 was considered statistically significant. Significant values are in bold.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5852"/>
        <w:gridCol w:w="601"/>
        <w:gridCol w:w="671"/>
        <w:gridCol w:w="1308"/>
        <w:gridCol w:w="1048"/>
      </w:tblGrid>
      <w:tr w:rsidR="00A11532" w14:paraId="3CE874E1" w14:textId="77777777" w:rsidTr="005A55BB">
        <w:trPr>
          <w:cantSplit/>
          <w:tblHeader/>
          <w:jc w:val="center"/>
        </w:trPr>
        <w:tc>
          <w:tcPr>
            <w:tcW w:w="3086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5D8CFF87" w14:textId="77777777" w:rsidR="00A11532" w:rsidRDefault="00000000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317" w:type="pct"/>
            <w:tcBorders>
              <w:top w:val="single" w:sz="16" w:space="0" w:color="D3D3D3"/>
              <w:bottom w:val="single" w:sz="16" w:space="0" w:color="D3D3D3"/>
            </w:tcBorders>
          </w:tcPr>
          <w:p w14:paraId="0533BD81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N</w:t>
            </w:r>
          </w:p>
        </w:tc>
        <w:tc>
          <w:tcPr>
            <w:tcW w:w="354" w:type="pct"/>
            <w:tcBorders>
              <w:top w:val="single" w:sz="16" w:space="0" w:color="D3D3D3"/>
              <w:bottom w:val="single" w:sz="16" w:space="0" w:color="D3D3D3"/>
            </w:tcBorders>
          </w:tcPr>
          <w:p w14:paraId="2CF9C113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OR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690" w:type="pct"/>
            <w:tcBorders>
              <w:top w:val="single" w:sz="16" w:space="0" w:color="D3D3D3"/>
              <w:bottom w:val="single" w:sz="16" w:space="0" w:color="D3D3D3"/>
            </w:tcBorders>
          </w:tcPr>
          <w:p w14:paraId="0470CD1F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95% CI</w:t>
            </w: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</w:p>
        </w:tc>
        <w:tc>
          <w:tcPr>
            <w:tcW w:w="553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7679E238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</w:p>
        </w:tc>
      </w:tr>
      <w:tr w:rsidR="00A11532" w14:paraId="5F6CD5CE" w14:textId="77777777" w:rsidTr="005A55BB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D8C35D" w14:textId="77777777" w:rsidR="00A115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age (years)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CBA8A4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4</w:t>
            </w: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117DF6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1A0CCD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E69E46C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A11532" w14:paraId="4D16401E" w14:textId="77777777" w:rsidTr="005A55BB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53201E" w14:textId="77777777" w:rsidR="00A115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25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9040866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C3014E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15D56B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A939AB" w14:textId="77777777" w:rsidR="00A11532" w:rsidRDefault="00A11532">
            <w:pPr>
              <w:keepNext/>
              <w:spacing w:after="60"/>
              <w:jc w:val="center"/>
            </w:pPr>
          </w:p>
        </w:tc>
      </w:tr>
      <w:tr w:rsidR="00A11532" w14:paraId="408361A4" w14:textId="77777777" w:rsidTr="005A55BB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A6A76C" w14:textId="77777777" w:rsidR="00A115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45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71C2FC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C5214D6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3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F64708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7, 0.76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0FF053" w14:textId="77777777" w:rsidR="00A11532" w:rsidRDefault="00A11532">
            <w:pPr>
              <w:keepNext/>
              <w:spacing w:after="60"/>
              <w:jc w:val="center"/>
            </w:pPr>
          </w:p>
        </w:tc>
      </w:tr>
      <w:tr w:rsidR="00A11532" w14:paraId="53665FDA" w14:textId="77777777" w:rsidTr="005A55BB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45A0FB" w14:textId="77777777" w:rsidR="00A115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5–35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3D6CD7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853BAA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7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4EAE24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2, 1.07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7B7C90" w14:textId="77777777" w:rsidR="00A11532" w:rsidRDefault="00A11532">
            <w:pPr>
              <w:keepNext/>
              <w:spacing w:after="60"/>
              <w:jc w:val="center"/>
            </w:pPr>
          </w:p>
        </w:tc>
      </w:tr>
      <w:tr w:rsidR="00A11532" w14:paraId="5CE446D7" w14:textId="77777777" w:rsidTr="005A55BB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78093C" w14:textId="77777777" w:rsidR="00A115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6–45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D0710E0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1F1F32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1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FC6F05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7, 0.60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3BF2F3" w14:textId="77777777" w:rsidR="00A11532" w:rsidRDefault="00A11532">
            <w:pPr>
              <w:keepNext/>
              <w:spacing w:after="60"/>
              <w:jc w:val="center"/>
            </w:pPr>
          </w:p>
        </w:tc>
      </w:tr>
      <w:tr w:rsidR="00A11532" w14:paraId="724FDF20" w14:textId="77777777" w:rsidTr="005A55BB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C7E9BF8" w14:textId="77777777" w:rsidR="00A115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sex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324837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4</w:t>
            </w: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095EFE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8DF729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4FC546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A11532" w14:paraId="459A8458" w14:textId="77777777" w:rsidTr="005A55BB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2FC083" w14:textId="77777777" w:rsidR="00A115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F96564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B3744A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80EEE3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1593031" w14:textId="77777777" w:rsidR="00A11532" w:rsidRDefault="00A11532">
            <w:pPr>
              <w:keepNext/>
              <w:spacing w:after="60"/>
              <w:jc w:val="center"/>
            </w:pPr>
          </w:p>
        </w:tc>
      </w:tr>
      <w:tr w:rsidR="00A11532" w14:paraId="48C494F1" w14:textId="77777777" w:rsidTr="005A55BB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D3F4D1" w14:textId="77777777" w:rsidR="00A115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63CF65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180485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49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72504F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4, 0.71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7FD96A" w14:textId="77777777" w:rsidR="00A11532" w:rsidRDefault="00A11532">
            <w:pPr>
              <w:keepNext/>
              <w:spacing w:after="60"/>
              <w:jc w:val="center"/>
            </w:pPr>
          </w:p>
        </w:tc>
      </w:tr>
      <w:tr w:rsidR="00A11532" w14:paraId="003E915B" w14:textId="77777777" w:rsidTr="005A55BB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92CECC" w14:textId="77777777" w:rsidR="00A115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arent’s education level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3143B80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4</w:t>
            </w: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3BA412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122913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BE6BE9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A11532" w14:paraId="6762FB00" w14:textId="77777777" w:rsidTr="005A55BB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5AFD03" w14:textId="77777777" w:rsidR="00A115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stgraduate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A95BB1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2F8A6A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DDDAC1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41DD436" w14:textId="77777777" w:rsidR="00A11532" w:rsidRDefault="00A11532">
            <w:pPr>
              <w:keepNext/>
              <w:spacing w:after="60"/>
              <w:jc w:val="center"/>
            </w:pPr>
          </w:p>
        </w:tc>
      </w:tr>
      <w:tr w:rsidR="00A11532" w14:paraId="01B49C1B" w14:textId="77777777" w:rsidTr="005A55BB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44119B" w14:textId="77777777" w:rsidR="00A115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rimary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6442A5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5D9DE3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0.8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7F0786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5.12, 23.3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507566" w14:textId="77777777" w:rsidR="00A11532" w:rsidRDefault="00A11532">
            <w:pPr>
              <w:keepNext/>
              <w:spacing w:after="60"/>
              <w:jc w:val="center"/>
            </w:pPr>
          </w:p>
        </w:tc>
      </w:tr>
      <w:tr w:rsidR="00A11532" w14:paraId="26358FE6" w14:textId="77777777" w:rsidTr="005A55BB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D56751" w14:textId="77777777" w:rsidR="00A115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condary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DE9480B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7DD8FA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62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F9DDA3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47, 5.33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BB8A8ED" w14:textId="77777777" w:rsidR="00A11532" w:rsidRDefault="00A11532">
            <w:pPr>
              <w:keepNext/>
              <w:spacing w:after="60"/>
              <w:jc w:val="center"/>
            </w:pPr>
          </w:p>
        </w:tc>
      </w:tr>
      <w:tr w:rsidR="00A11532" w14:paraId="0BF0367F" w14:textId="77777777" w:rsidTr="005A55BB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DE3182" w14:textId="77777777" w:rsidR="00A115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dergraduate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1E48F4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E194E1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77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194639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9, 2.88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A79AF2" w14:textId="77777777" w:rsidR="00A11532" w:rsidRDefault="00A11532">
            <w:pPr>
              <w:keepNext/>
              <w:spacing w:after="60"/>
              <w:jc w:val="center"/>
            </w:pPr>
          </w:p>
        </w:tc>
      </w:tr>
      <w:tr w:rsidR="00A11532" w14:paraId="6F3E71F2" w14:textId="77777777" w:rsidTr="005A55BB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9674DED" w14:textId="77777777" w:rsidR="00A115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Employment status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2541E2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4</w:t>
            </w: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F5D4B33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1AC409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DF6550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A11532" w14:paraId="2E40C7CA" w14:textId="77777777" w:rsidTr="005A55BB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A6407B" w14:textId="77777777" w:rsidR="00A115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mployed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049A5C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A26F92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9F1E11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51268C" w14:textId="77777777" w:rsidR="00A11532" w:rsidRDefault="00A11532">
            <w:pPr>
              <w:keepNext/>
              <w:spacing w:after="60"/>
              <w:jc w:val="center"/>
            </w:pPr>
          </w:p>
        </w:tc>
      </w:tr>
      <w:tr w:rsidR="00A11532" w14:paraId="5B88B7C1" w14:textId="77777777" w:rsidTr="005A55BB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3D5ED6" w14:textId="77777777" w:rsidR="00A115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ot employed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6BF208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731293E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75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0837F8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75, 4.37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57F618" w14:textId="77777777" w:rsidR="00A11532" w:rsidRDefault="00A11532">
            <w:pPr>
              <w:keepNext/>
              <w:spacing w:after="60"/>
              <w:jc w:val="center"/>
            </w:pPr>
          </w:p>
        </w:tc>
      </w:tr>
      <w:tr w:rsidR="00A11532" w14:paraId="701A2315" w14:textId="77777777" w:rsidTr="005A55BB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6FE5A6E" w14:textId="77777777" w:rsidR="00A115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elf employed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6DFF658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FA5347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4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59A54F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9, 1.82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278B5D" w14:textId="77777777" w:rsidR="00A11532" w:rsidRDefault="00A11532">
            <w:pPr>
              <w:keepNext/>
              <w:spacing w:after="60"/>
              <w:jc w:val="center"/>
            </w:pPr>
          </w:p>
        </w:tc>
      </w:tr>
      <w:tr w:rsidR="00A11532" w14:paraId="5B8DC9BA" w14:textId="77777777" w:rsidTr="005A55BB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5C0D497" w14:textId="77777777" w:rsidR="00A115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Family type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1A8775A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4</w:t>
            </w: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6F79102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282E75A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F21148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</w:tr>
      <w:tr w:rsidR="00A11532" w14:paraId="7C19D23D" w14:textId="77777777" w:rsidTr="005A55BB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80C4DA" w14:textId="77777777" w:rsidR="00A115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Extended family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0CC8B3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7C24E9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2A0ED16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B45B28" w14:textId="77777777" w:rsidR="00A11532" w:rsidRDefault="00A11532">
            <w:pPr>
              <w:keepNext/>
              <w:spacing w:after="60"/>
              <w:jc w:val="center"/>
            </w:pPr>
          </w:p>
        </w:tc>
      </w:tr>
      <w:tr w:rsidR="00A11532" w14:paraId="29D724F8" w14:textId="77777777" w:rsidTr="005A55BB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5A35DA8" w14:textId="77777777" w:rsidR="00A115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Nuclear family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4CB44B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4AD9F48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7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3C42E34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73, 1.56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82D3856" w14:textId="77777777" w:rsidR="00A11532" w:rsidRDefault="00A11532">
            <w:pPr>
              <w:keepNext/>
              <w:spacing w:after="60"/>
              <w:jc w:val="center"/>
            </w:pPr>
          </w:p>
        </w:tc>
      </w:tr>
      <w:tr w:rsidR="00A11532" w14:paraId="200D4832" w14:textId="77777777" w:rsidTr="005A55BB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DB1FCE2" w14:textId="77777777" w:rsidR="00A115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Single parent family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3F4C2E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5A77FF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25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BA5211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1, 1.93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AEB4D9D" w14:textId="77777777" w:rsidR="00A11532" w:rsidRDefault="00A11532">
            <w:pPr>
              <w:keepNext/>
              <w:spacing w:after="60"/>
              <w:jc w:val="center"/>
            </w:pPr>
          </w:p>
        </w:tc>
      </w:tr>
      <w:tr w:rsidR="00A11532" w14:paraId="60688A8A" w14:textId="77777777" w:rsidTr="005A55BB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975692" w14:textId="77777777" w:rsidR="00A115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Your average household income per month (BDT)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E0DF8E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4</w:t>
            </w: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DED0D1F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A1D437E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B2FB8A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&lt;0.001</w:t>
            </w:r>
          </w:p>
        </w:tc>
      </w:tr>
      <w:tr w:rsidR="00A11532" w14:paraId="0B031AF9" w14:textId="77777777" w:rsidTr="005A55BB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97ACD2" w14:textId="77777777" w:rsidR="00A115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High (greater than 50000 BDT)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6CDC237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EA08E39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7CFD2B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093A01" w14:textId="77777777" w:rsidR="00A11532" w:rsidRDefault="00A11532">
            <w:pPr>
              <w:keepNext/>
              <w:spacing w:after="60"/>
              <w:jc w:val="center"/>
            </w:pPr>
          </w:p>
        </w:tc>
      </w:tr>
      <w:tr w:rsidR="00A11532" w14:paraId="6369E165" w14:textId="77777777" w:rsidTr="005A55BB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2E776F" w14:textId="77777777" w:rsidR="00A115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Low (less than 30000 BDT)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A8A0E9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31DE56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3.64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2B8553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29, 5.81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A69332" w14:textId="77777777" w:rsidR="00A11532" w:rsidRDefault="00A11532">
            <w:pPr>
              <w:keepNext/>
              <w:spacing w:after="60"/>
              <w:jc w:val="center"/>
            </w:pPr>
          </w:p>
        </w:tc>
      </w:tr>
      <w:tr w:rsidR="00A11532" w14:paraId="19762C76" w14:textId="77777777" w:rsidTr="005A55BB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FF8BFD2" w14:textId="77777777" w:rsidR="00A115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iddle (less than 50000 BDT)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4E3DD37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AA5F9F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61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7232C08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8, 2.39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5CFD81" w14:textId="77777777" w:rsidR="00A11532" w:rsidRDefault="00A11532">
            <w:pPr>
              <w:keepNext/>
              <w:spacing w:after="60"/>
              <w:jc w:val="center"/>
            </w:pPr>
          </w:p>
        </w:tc>
      </w:tr>
      <w:tr w:rsidR="00A11532" w14:paraId="0995839D" w14:textId="77777777" w:rsidTr="005A55BB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94623D" w14:textId="77777777" w:rsidR="00A115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sex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889A0EB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4</w:t>
            </w: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EF1A49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D01DDD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167BBB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</w:t>
            </w:r>
          </w:p>
        </w:tc>
      </w:tr>
      <w:tr w:rsidR="00A11532" w14:paraId="5F7F6C75" w14:textId="77777777" w:rsidTr="005A55BB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7E6C6DF" w14:textId="77777777" w:rsidR="00A115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68329F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76B0741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022E72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BC791F" w14:textId="77777777" w:rsidR="00A11532" w:rsidRDefault="00A11532">
            <w:pPr>
              <w:keepNext/>
              <w:spacing w:after="60"/>
              <w:jc w:val="center"/>
            </w:pPr>
          </w:p>
        </w:tc>
      </w:tr>
      <w:tr w:rsidR="00A11532" w14:paraId="0CD7EF09" w14:textId="77777777" w:rsidTr="005A55BB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70A84F" w14:textId="77777777" w:rsidR="00A115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F5B671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F64DB6D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3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42BE4A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2, 1.11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8AE09F" w14:textId="77777777" w:rsidR="00A11532" w:rsidRDefault="00A11532">
            <w:pPr>
              <w:keepNext/>
              <w:spacing w:after="60"/>
              <w:jc w:val="center"/>
            </w:pPr>
          </w:p>
        </w:tc>
      </w:tr>
      <w:tr w:rsidR="00A11532" w14:paraId="17E93D45" w14:textId="77777777" w:rsidTr="005A55BB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2F9D362" w14:textId="77777777" w:rsidR="00A115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Child’s age (years)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2F2965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3</w:t>
            </w: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53FCE2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A1920DF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10F02BF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0.077</w:t>
            </w:r>
          </w:p>
        </w:tc>
      </w:tr>
      <w:tr w:rsidR="00A11532" w14:paraId="3D36BD9B" w14:textId="77777777" w:rsidTr="005A55BB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9E03869" w14:textId="77777777" w:rsidR="00A115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lt; 5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9E104C3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88086E8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C4327E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D1FF2A" w14:textId="77777777" w:rsidR="00A11532" w:rsidRDefault="00A11532">
            <w:pPr>
              <w:keepNext/>
              <w:spacing w:after="60"/>
              <w:jc w:val="center"/>
            </w:pPr>
          </w:p>
        </w:tc>
      </w:tr>
      <w:tr w:rsidR="00A11532" w14:paraId="3DB11D57" w14:textId="77777777" w:rsidTr="005A55BB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14CADB" w14:textId="77777777" w:rsidR="00A115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 10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B734CF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F71CFC7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19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C3CD251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10, 4.36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45D6323" w14:textId="77777777" w:rsidR="00A11532" w:rsidRDefault="00A11532">
            <w:pPr>
              <w:keepNext/>
              <w:spacing w:after="60"/>
              <w:jc w:val="center"/>
            </w:pPr>
          </w:p>
        </w:tc>
      </w:tr>
      <w:tr w:rsidR="00A11532" w14:paraId="0AD74C71" w14:textId="77777777" w:rsidTr="005A55BB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EBF7489" w14:textId="77777777" w:rsidR="00A115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5–9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E6951F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5F38893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2.12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ACB3FBB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7, 4.19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58919F" w14:textId="77777777" w:rsidR="00A11532" w:rsidRDefault="00A11532">
            <w:pPr>
              <w:keepNext/>
              <w:spacing w:after="60"/>
              <w:jc w:val="center"/>
            </w:pPr>
          </w:p>
        </w:tc>
      </w:tr>
      <w:tr w:rsidR="00A11532" w14:paraId="3F5F3260" w14:textId="77777777" w:rsidTr="005A55BB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09C5010" w14:textId="77777777" w:rsidR="00A115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Number of children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7B83475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704</w:t>
            </w: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0C11A49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B1A472F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29C45E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</w:t>
            </w:r>
          </w:p>
        </w:tc>
      </w:tr>
      <w:tr w:rsidR="00A11532" w14:paraId="475C399C" w14:textId="77777777" w:rsidTr="005A55BB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21C59C0" w14:textId="77777777" w:rsidR="00A115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&gt;= 3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4AC0286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5E9BE79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3D0218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6864043" w14:textId="77777777" w:rsidR="00A11532" w:rsidRDefault="00A11532">
            <w:pPr>
              <w:keepNext/>
              <w:spacing w:after="60"/>
              <w:jc w:val="center"/>
            </w:pPr>
          </w:p>
        </w:tc>
      </w:tr>
      <w:tr w:rsidR="00A11532" w14:paraId="52D970B1" w14:textId="77777777" w:rsidTr="005A55BB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81AE565" w14:textId="77777777" w:rsidR="00A115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lastRenderedPageBreak/>
              <w:t>    1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DF37B8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0697A7D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1.02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98CF5EF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3, 1.64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C3BA93" w14:textId="77777777" w:rsidR="00A11532" w:rsidRDefault="00A11532">
            <w:pPr>
              <w:keepNext/>
              <w:spacing w:after="60"/>
              <w:jc w:val="center"/>
            </w:pPr>
          </w:p>
        </w:tc>
      </w:tr>
      <w:tr w:rsidR="00A11532" w14:paraId="50B8DE24" w14:textId="77777777" w:rsidTr="005A55BB">
        <w:trPr>
          <w:cantSplit/>
          <w:jc w:val="center"/>
        </w:trPr>
        <w:tc>
          <w:tcPr>
            <w:tcW w:w="3086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C52797" w14:textId="77777777" w:rsidR="00A11532" w:rsidRDefault="00000000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</w:t>
            </w:r>
          </w:p>
        </w:tc>
        <w:tc>
          <w:tcPr>
            <w:tcW w:w="317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88CBE45" w14:textId="77777777" w:rsidR="00A11532" w:rsidRDefault="00A11532">
            <w:pPr>
              <w:keepNext/>
              <w:spacing w:after="60"/>
              <w:jc w:val="center"/>
            </w:pPr>
          </w:p>
        </w:tc>
        <w:tc>
          <w:tcPr>
            <w:tcW w:w="354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A6C44FE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5</w:t>
            </w:r>
          </w:p>
        </w:tc>
        <w:tc>
          <w:tcPr>
            <w:tcW w:w="690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69F9BB7" w14:textId="77777777" w:rsidR="00A11532" w:rsidRDefault="00000000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56, 1.30</w:t>
            </w:r>
          </w:p>
        </w:tc>
        <w:tc>
          <w:tcPr>
            <w:tcW w:w="5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4259459" w14:textId="77777777" w:rsidR="00A11532" w:rsidRDefault="00A11532">
            <w:pPr>
              <w:keepNext/>
              <w:spacing w:after="60"/>
              <w:jc w:val="center"/>
            </w:pPr>
          </w:p>
        </w:tc>
      </w:tr>
      <w:tr w:rsidR="00A11532" w14:paraId="27472391" w14:textId="77777777" w:rsidTr="005A55BB">
        <w:trPr>
          <w:cantSplit/>
          <w:jc w:val="center"/>
        </w:trPr>
        <w:tc>
          <w:tcPr>
            <w:tcW w:w="5000" w:type="pct"/>
            <w:gridSpan w:val="5"/>
          </w:tcPr>
          <w:p w14:paraId="5F2EF3AD" w14:textId="77777777" w:rsidR="00A11532" w:rsidRDefault="00000000">
            <w:pPr>
              <w:keepNext/>
              <w:spacing w:after="60"/>
            </w:pPr>
            <w:r>
              <w:rPr>
                <w:rFonts w:ascii="Calibri" w:hAnsi="Calibri"/>
                <w:i/>
                <w:sz w:val="20"/>
                <w:vertAlign w:val="superscript"/>
              </w:rPr>
              <w:t>1</w:t>
            </w:r>
            <w:r>
              <w:rPr>
                <w:rFonts w:ascii="Calibri" w:hAnsi="Calibri"/>
                <w:sz w:val="20"/>
              </w:rPr>
              <w:t>OR = Odds Ratio, CI = Confidence Interval</w:t>
            </w:r>
          </w:p>
        </w:tc>
      </w:tr>
    </w:tbl>
    <w:p w14:paraId="6F2C44D8" w14:textId="77777777" w:rsidR="00A11532" w:rsidRDefault="00A11532">
      <w:pPr>
        <w:pStyle w:val="FirstParagraph"/>
      </w:pPr>
    </w:p>
    <w:sectPr w:rsidR="00A1153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1CA7C2C" w14:textId="77777777" w:rsidR="00A737D2" w:rsidRDefault="00A737D2">
      <w:pPr>
        <w:spacing w:after="0"/>
      </w:pPr>
      <w:r>
        <w:separator/>
      </w:r>
    </w:p>
  </w:endnote>
  <w:endnote w:type="continuationSeparator" w:id="0">
    <w:p w14:paraId="4BACAECB" w14:textId="77777777" w:rsidR="00A737D2" w:rsidRDefault="00A737D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AF69CAD" w14:textId="77777777" w:rsidR="00A737D2" w:rsidRDefault="00A737D2">
      <w:r>
        <w:separator/>
      </w:r>
    </w:p>
  </w:footnote>
  <w:footnote w:type="continuationSeparator" w:id="0">
    <w:p w14:paraId="654916D7" w14:textId="77777777" w:rsidR="00A737D2" w:rsidRDefault="00A737D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F8408B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1047155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11532"/>
    <w:rsid w:val="000E2313"/>
    <w:rsid w:val="005A55BB"/>
    <w:rsid w:val="00A11532"/>
    <w:rsid w:val="00A737D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C91E4C"/>
  <w15:docId w15:val="{726C26CB-B966-46E0-9E1E-76C1956D8C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211</Words>
  <Characters>1206</Characters>
  <Application>Microsoft Office Word</Application>
  <DocSecurity>0</DocSecurity>
  <Lines>10</Lines>
  <Paragraphs>2</Paragraphs>
  <ScaleCrop>false</ScaleCrop>
  <Company/>
  <LinksUpToDate>false</LinksUpToDate>
  <CharactersWithSpaces>1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aikat Hossain</cp:lastModifiedBy>
  <cp:revision>2</cp:revision>
  <dcterms:created xsi:type="dcterms:W3CDTF">2024-10-16T02:28:00Z</dcterms:created>
  <dcterms:modified xsi:type="dcterms:W3CDTF">2024-10-16T02:57:00Z</dcterms:modified>
</cp:coreProperties>
</file>